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1D28DC" w:rsidRDefault="001D28DC">
      <w:pPr>
        <w:spacing w:after="0" w:line="240" w:lineRule="auto"/>
      </w:pP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A84A1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AC1D7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 #713</w:t>
      </w:r>
      <w:r w:rsidR="00A84A1B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32"/>
          <w:szCs w:val="32"/>
        </w:rPr>
        <w:t>Research – Template Matching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D28DC" w:rsidRPr="00AC1D7B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C1D7B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C1D7B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1D7B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1D28DC" w:rsidRPr="00A84A1B" w:rsidRDefault="00A84A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R-VR-VE </w:t>
      </w:r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for Computer Science </w:t>
      </w:r>
      <w:r>
        <w:rPr>
          <w:rFonts w:ascii="Times New Roman" w:eastAsia="Times New Roman" w:hAnsi="Times New Roman" w:cs="Times New Roman"/>
          <w:sz w:val="24"/>
          <w:szCs w:val="24"/>
        </w:rPr>
        <w:t>(Multimodal Interaction with ASL case study)</w:t>
      </w:r>
    </w:p>
    <w:p w:rsidR="001D28DC" w:rsidRDefault="001D28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 w:rsidR="001631C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 w:rsidR="001631C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D28DC" w:rsidRDefault="00A84A1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 w:rsidR="001631C5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1631C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C1D7B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1D7B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  <w:r w:rsidR="00AC1D7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1D28DC" w:rsidRDefault="001D28DC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1D28DC" w:rsidRDefault="001D28DC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1D28DC" w:rsidRDefault="00A84A1B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B64147">
        <w:rPr>
          <w:rFonts w:ascii="Times New Roman" w:eastAsia="Times New Roman" w:hAnsi="Times New Roman" w:cs="Times New Roman"/>
          <w:b/>
          <w:smallCaps/>
          <w:sz w:val="32"/>
          <w:szCs w:val="32"/>
        </w:rPr>
        <w:t>Research – Template Matching</w:t>
      </w:r>
    </w:p>
    <w:p w:rsidR="001D28DC" w:rsidRDefault="001D28DC">
      <w:pPr>
        <w:spacing w:after="0" w:line="240" w:lineRule="auto"/>
      </w:pPr>
    </w:p>
    <w:p w:rsidR="00A84A1B" w:rsidRDefault="00A84A1B" w:rsidP="00A84A1B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1D28DC" w:rsidRDefault="00B64147" w:rsidP="00B64147">
      <w:pPr>
        <w:pStyle w:val="ListParagraph"/>
        <w:numPr>
          <w:ilvl w:val="0"/>
          <w:numId w:val="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>
        <w:t>As a developer, I want to perform research on template matching so that I might be able to implement a working algorithm that can recognize a gesture.</w:t>
      </w:r>
    </w:p>
    <w:p w:rsidR="001D28DC" w:rsidRDefault="00A84A1B">
      <w:pPr>
        <w:spacing w:before="80" w:after="240" w:line="240" w:lineRule="auto"/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</w:p>
    <w:p w:rsidR="00B64147" w:rsidRDefault="00B64147" w:rsidP="00B64147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</w:pPr>
      <w:r>
        <w:t>Find a suitable and logical way to implement template matching.</w:t>
      </w:r>
    </w:p>
    <w:p w:rsidR="001D28DC" w:rsidRDefault="001D28DC" w:rsidP="00A84A1B">
      <w:pPr>
        <w:spacing w:before="80" w:after="0" w:line="240" w:lineRule="auto"/>
        <w:ind w:left="720"/>
        <w:rPr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1D28DC">
      <w:pPr>
        <w:spacing w:before="80" w:after="0" w:line="240" w:lineRule="auto"/>
        <w:rPr>
          <w:rFonts w:ascii="Arial" w:eastAsia="Arial" w:hAnsi="Arial" w:cs="Arial"/>
          <w:sz w:val="21"/>
          <w:szCs w:val="21"/>
          <w:highlight w:val="white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Name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Actor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Preconditions: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Description &lt;Flow of events&gt;:</w:t>
      </w: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 &lt;</w:t>
      </w:r>
      <w:r>
        <w:rPr>
          <w:rFonts w:ascii="Times New Roman" w:eastAsia="Times New Roman" w:hAnsi="Times New Roman" w:cs="Times New Roman"/>
          <w:sz w:val="28"/>
          <w:szCs w:val="28"/>
        </w:rPr>
        <w:t>you can use draw.io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&gt;</w:t>
      </w: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equence Diagram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1D28DC">
      <w:pPr>
        <w:spacing w:after="24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1D28DC" w:rsidRDefault="001D28DC">
      <w:pPr>
        <w:spacing w:after="240" w:line="240" w:lineRule="auto"/>
      </w:pPr>
    </w:p>
    <w:p w:rsidR="001D28DC" w:rsidRDefault="001D28DC">
      <w:pPr>
        <w:spacing w:before="200" w:after="0" w:line="240" w:lineRule="auto"/>
      </w:pPr>
    </w:p>
    <w:p w:rsidR="001D28DC" w:rsidRDefault="001D28D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:rsidR="001D28DC" w:rsidRDefault="00A84A1B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Unit Test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1D28DC" w:rsidRDefault="00A84A1B">
      <w:pPr>
        <w:numPr>
          <w:ilvl w:val="0"/>
          <w:numId w:val="1"/>
        </w:numPr>
        <w:spacing w:before="80" w:after="0" w:line="240" w:lineRule="auto"/>
        <w:ind w:left="885" w:hanging="360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1D28DC" w:rsidRDefault="001D28DC">
      <w:pPr>
        <w:spacing w:after="0" w:line="240" w:lineRule="auto"/>
      </w:pPr>
    </w:p>
    <w:p w:rsidR="001D28DC" w:rsidRDefault="001D28DC">
      <w:pPr>
        <w:spacing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1D28DC" w:rsidRDefault="00A84A1B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1D28DC" w:rsidRDefault="001D28DC">
      <w:pPr>
        <w:spacing w:before="200" w:after="0" w:line="240" w:lineRule="auto"/>
      </w:pPr>
    </w:p>
    <w:p w:rsidR="001D28DC" w:rsidRDefault="00A84A1B">
      <w:pPr>
        <w:spacing w:before="200" w:after="0" w:line="240" w:lineRule="auto"/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  <w:r>
        <w:rPr>
          <w:rFonts w:ascii="Times New Roman" w:eastAsia="Times New Roman" w:hAnsi="Times New Roman" w:cs="Times New Roman"/>
          <w:sz w:val="28"/>
          <w:szCs w:val="28"/>
        </w:rPr>
        <w:t>&lt;like one or two screenshots of the feature. For the hardware project, a photo of device is required&gt;</w:t>
      </w:r>
    </w:p>
    <w:p w:rsidR="001D28DC" w:rsidRDefault="001D28DC">
      <w:pPr>
        <w:spacing w:after="0" w:line="240" w:lineRule="auto"/>
      </w:pPr>
      <w:bookmarkStart w:id="2" w:name="_30j0zll" w:colFirst="0" w:colLast="0"/>
      <w:bookmarkEnd w:id="2"/>
    </w:p>
    <w:sectPr w:rsidR="001D28D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A720F"/>
    <w:multiLevelType w:val="multilevel"/>
    <w:tmpl w:val="FDD4327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" w15:restartNumberingAfterBreak="0">
    <w:nsid w:val="2F2D7E4F"/>
    <w:multiLevelType w:val="hybridMultilevel"/>
    <w:tmpl w:val="C08425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54F5088"/>
    <w:multiLevelType w:val="hybridMultilevel"/>
    <w:tmpl w:val="E46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A60C4"/>
    <w:multiLevelType w:val="multilevel"/>
    <w:tmpl w:val="3166841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4" w15:restartNumberingAfterBreak="0">
    <w:nsid w:val="563F6B2B"/>
    <w:multiLevelType w:val="hybridMultilevel"/>
    <w:tmpl w:val="5A12D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9111F0"/>
    <w:multiLevelType w:val="hybridMultilevel"/>
    <w:tmpl w:val="C9FE9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QxMDIzMzW1NDAwNDdU0lEKTi0uzszPAykwqgUAW5wXkiwAAAA="/>
  </w:docVars>
  <w:rsids>
    <w:rsidRoot w:val="001D28DC"/>
    <w:rsid w:val="001631C5"/>
    <w:rsid w:val="001D28DC"/>
    <w:rsid w:val="00A84A1B"/>
    <w:rsid w:val="00AC1D7B"/>
    <w:rsid w:val="00B64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1BFFB"/>
  <w15:docId w15:val="{3A0F3724-EEA1-4115-B54C-645CA571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84A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5</cp:revision>
  <dcterms:created xsi:type="dcterms:W3CDTF">2017-09-19T16:54:00Z</dcterms:created>
  <dcterms:modified xsi:type="dcterms:W3CDTF">2017-10-02T19:24:00Z</dcterms:modified>
</cp:coreProperties>
</file>